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ปริง  ครับ ยังไม่ได้ยินเสียงครับ  อยากได้ยินเสียงทางนู้นเลย         เสียงผีเสียงผี เสียงเสียว      ตอบตอบตอบ            j a v j a v ทดสอบ 123  163  สวัสดีครับสวัสดีครับสวัสดีครับสวัสดีตอนเช้าครับ สวัสดีครับสวัสดีครับสวัสดีครับ  สวัสดีครับสวัสดีครับสวัสดีครับ      ไปที่ Line ปฏิเสธ       เฉยเฉย     เดือนหน้าเดือนหน้า         say hello ป 2 3 4           แปลจีน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3-12-21T07:55:12Z</dcterms:created>
  <dcterms:modified xsi:type="dcterms:W3CDTF">2023-12-21T07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1.29 น.</vt:lpwstr>
  </property>
  <property fmtid="{D5CDD505-2E9C-101B-9397-08002B2CF9AE}" pid="3" name="subtitle">
    <vt:lpwstr/>
  </property>
</Properties>
</file>